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enny Magan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an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36 West 21st Street, Chicago, IL, USA Chicago, IL, USA 6060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ymagana02@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21975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